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75128"/>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e variation of leaf traits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that are substantially reduced moving into lower canopy layers due to resistance caused by canopy foliage</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7"/>
    <w:bookmarkStart w:id="78"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8"/>
    <w:bookmarkStart w:id="79"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9"/>
    <w:bookmarkStart w:id="80"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0"/>
    <w:bookmarkStart w:id="81"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1"/>
    <w:bookmarkStart w:id="82"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2"/>
    <w:bookmarkStart w:id="8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3"/>
    <w:bookmarkStart w:id="8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4"/>
    <w:bookmarkStart w:id="8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5"/>
    <w:bookmarkStart w:id="8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9"/>
    <w:bookmarkStart w:id="9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09"/>
    <w:bookmarkStart w:id="11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0"/>
    <w:bookmarkStart w:id="1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1"/>
    <w:bookmarkStart w:id="11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2"/>
    <w:bookmarkStart w:id="11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3"/>
    <w:bookmarkStart w:id="11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4"/>
    <w:bookmarkStart w:id="11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5"/>
    <w:bookmarkStart w:id="11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6"/>
    <w:bookmarkStart w:id="11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7"/>
    <w:bookmarkStart w:id="11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8"/>
    <w:bookmarkStart w:id="119"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9"/>
    <w:bookmarkStart w:id="120"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0"/>
    <w:bookmarkStart w:id="12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1"/>
    <w:bookmarkStart w:id="12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2"/>
    <w:bookmarkStart w:id="12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3"/>
    <w:bookmarkStart w:id="12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4"/>
    <w:bookmarkStart w:id="12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5"/>
    <w:bookmarkStart w:id="12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6"/>
    <w:bookmarkStart w:id="1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7"/>
    <w:bookmarkStart w:id="12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8"/>
    <w:bookmarkStart w:id="12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9"/>
    <w:bookmarkStart w:id="13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0"/>
    <w:bookmarkStart w:id="131"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1"/>
    <w:bookmarkStart w:id="132"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2"/>
    <w:bookmarkStart w:id="13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3"/>
    <w:bookmarkStart w:id="13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4"/>
    <w:bookmarkStart w:id="13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5"/>
    <w:bookmarkStart w:id="13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6"/>
    <w:bookmarkStart w:id="13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7"/>
    <w:bookmarkStart w:id="13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8"/>
    <w:bookmarkStart w:id="13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9"/>
    <w:bookmarkStart w:id="14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0"/>
    <w:bookmarkStart w:id="14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1"/>
    <w:bookmarkStart w:id="14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2"/>
    <w:bookmarkStart w:id="14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3"/>
    <w:bookmarkStart w:id="14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4"/>
    <w:bookmarkStart w:id="14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5"/>
    <w:bookmarkStart w:id="14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6"/>
    <w:bookmarkStart w:id="147"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7"/>
    <w:bookmarkStart w:id="14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8"/>
    <w:bookmarkStart w:id="14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9"/>
    <w:bookmarkStart w:id="15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0"/>
    <w:bookmarkStart w:id="15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1"/>
    <w:bookmarkStart w:id="15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2"/>
    <w:bookmarkStart w:id="153"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3"/>
    <w:bookmarkStart w:id="15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4"/>
    <w:bookmarkStart w:id="155"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5"/>
    <w:bookmarkStart w:id="15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6"/>
    <w:bookmarkStart w:id="15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7"/>
    <w:bookmarkStart w:id="15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8"/>
    <w:bookmarkStart w:id="15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9"/>
    <w:bookmarkStart w:id="16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0"/>
    <w:bookmarkStart w:id="16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1"/>
    <w:bookmarkStart w:id="162"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2"/>
    <w:bookmarkStart w:id="16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3"/>
    <w:bookmarkStart w:id="16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4"/>
    <w:bookmarkStart w:id="16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2"/>
    <w:bookmarkStart w:id="32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7"/>
    <w:bookmarkStart w:id="32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8"/>
    <w:bookmarkStart w:id="32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9"/>
    <w:bookmarkStart w:id="33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0"/>
    <w:bookmarkStart w:id="3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1"/>
    <w:bookmarkStart w:id="33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2"/>
    <w:bookmarkStart w:id="33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3"/>
    <w:bookmarkStart w:id="33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4"/>
    <w:bookmarkStart w:id="33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5"/>
    <w:bookmarkStart w:id="33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6"/>
    <w:bookmarkStart w:id="33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7"/>
    <w:bookmarkStart w:id="33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9:14:58Z</dcterms:created>
  <dcterms:modified xsi:type="dcterms:W3CDTF">2022-01-12T19: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